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AAFDE" w14:textId="77777777" w:rsidR="00533289" w:rsidRPr="00FA02B2" w:rsidRDefault="00533289" w:rsidP="00533289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EXPERIMENT NO. 2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533289" w:rsidRPr="00FA02B2" w14:paraId="4C06AC4F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629C26C" w14:textId="2E5021CE" w:rsidR="00533289" w:rsidRPr="005B7DAC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 w:rsidR="005B7DA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5B7DA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2B147CD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1A8A2296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70D28DE" w14:textId="0C9371EA" w:rsidR="00533289" w:rsidRPr="005B7DAC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 w:rsidR="005B7DA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5B7DA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0EE5A225" w14:textId="77777777" w:rsidR="00533289" w:rsidRPr="00FA02B2" w:rsidRDefault="00533289" w:rsidP="002E0E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757CBA58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405D905C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</w:p>
          <w:p w14:paraId="6077F84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331A3B1F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FC3517E" w14:textId="4A5163E3" w:rsidR="00533289" w:rsidRPr="005B7DAC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 w:rsidR="005B7DA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5B7DA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10 </w:t>
            </w:r>
            <w:r w:rsidR="000E7507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August,</w:t>
            </w:r>
            <w:r w:rsidR="005B7DA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21</w:t>
            </w:r>
          </w:p>
        </w:tc>
      </w:tr>
      <w:tr w:rsidR="00533289" w:rsidRPr="00FA02B2" w14:paraId="64EF0E6B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05AE0E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097343E2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25FFE48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5D18D925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420916F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1C37B8A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73674D99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1D4F564E" w14:textId="77777777" w:rsidR="00533289" w:rsidRPr="00FA02B2" w:rsidRDefault="00533289" w:rsidP="00533289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533289" w:rsidRPr="00FA02B2" w14:paraId="4A707F7C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7AEBD77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55A72A83" w14:textId="77777777" w:rsidR="00533289" w:rsidRPr="00FA02B2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0916CAD8" w14:textId="77777777" w:rsidR="00533289" w:rsidRPr="00FA02B2" w:rsidRDefault="00533289" w:rsidP="002E0EA5">
            <w:pPr>
              <w:spacing w:after="0" w:line="240" w:lineRule="auto"/>
              <w:ind w:firstLine="6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0952CE8E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58D788A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A2F30B" w14:textId="77777777" w:rsidR="00533289" w:rsidRPr="00332814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533289" w:rsidRPr="00FA02B2" w14:paraId="28E115C5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8CAE41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2A9D43A3" w14:textId="77777777" w:rsidR="00533289" w:rsidRPr="00FA02B2" w:rsidRDefault="00533289" w:rsidP="002E0E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) Write A Shell Program of Hello World</w:t>
            </w:r>
          </w:p>
          <w:p w14:paraId="6E3892AA" w14:textId="77777777" w:rsidR="00533289" w:rsidRPr="00FA02B2" w:rsidRDefault="00533289" w:rsidP="002E0EA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actorial of a number.</w:t>
            </w:r>
          </w:p>
          <w:p w14:paraId="0B5F646B" w14:textId="77777777" w:rsidR="00533289" w:rsidRPr="00FA02B2" w:rsidRDefault="00533289" w:rsidP="002E0E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c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gross salary of an employee.</w:t>
            </w:r>
          </w:p>
          <w:p w14:paraId="659C1CA2" w14:textId="77777777" w:rsidR="00533289" w:rsidRPr="00FA02B2" w:rsidRDefault="00533289" w:rsidP="002E0EA5">
            <w:pPr>
              <w:tabs>
                <w:tab w:val="left" w:pos="54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d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display the menu and execute instructions accordingly</w:t>
            </w:r>
          </w:p>
          <w:p w14:paraId="21D9500F" w14:textId="583476BD" w:rsidR="00533289" w:rsidRPr="00533289" w:rsidRDefault="00533289" w:rsidP="005332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 of file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cess Statu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e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ers in program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t</w:t>
            </w:r>
          </w:p>
        </w:tc>
      </w:tr>
      <w:tr w:rsidR="00533289" w:rsidRPr="00FA02B2" w14:paraId="09D9B036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5E0CFF3E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3A8D975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6FAB3D42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75A126D" w14:textId="77777777" w:rsidR="00533289" w:rsidRPr="00FA02B2" w:rsidRDefault="00533289" w:rsidP="002E0E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7581A667" w14:textId="6B0A8CC7" w:rsidR="00533289" w:rsidRPr="00FA02B2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A shell is a command-line interpreter and operations such as file manipulation, program execution and text printing </w:t>
            </w:r>
            <w:r w:rsidR="000E7507" w:rsidRPr="00FA02B2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 performed by shell script. So, we will use vi editor to edit our files.</w:t>
            </w:r>
          </w:p>
        </w:tc>
      </w:tr>
      <w:tr w:rsidR="00533289" w:rsidRPr="00FA02B2" w14:paraId="0D18056D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7F49C594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4C2DC749" w14:textId="77777777" w:rsidR="00533289" w:rsidRPr="00FA02B2" w:rsidRDefault="00533289" w:rsidP="002E0EA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3431390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a shell?</w:t>
            </w:r>
          </w:p>
          <w:p w14:paraId="0F523F33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the significance of $#?</w:t>
            </w:r>
          </w:p>
          <w:p w14:paraId="614F50BB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What are the different types of commonly used shells on a typical Linux system?</w:t>
            </w:r>
          </w:p>
          <w:p w14:paraId="3AD90188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ow will you pass and access arguments to a script in Linux?</w:t>
            </w:r>
          </w:p>
          <w:p w14:paraId="321C91F4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Use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sed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command to replace the content of the file (emulate tac command)</w:t>
            </w:r>
          </w:p>
        </w:tc>
      </w:tr>
    </w:tbl>
    <w:p w14:paraId="6D94DA85" w14:textId="77777777" w:rsidR="00533289" w:rsidRPr="00FA02B2" w:rsidRDefault="00533289" w:rsidP="00533289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2E1E297A" w14:textId="77777777" w:rsidR="00533289" w:rsidRPr="00FA02B2" w:rsidRDefault="00533289" w:rsidP="005B7DAC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02D65953" w14:textId="1A2986E2" w:rsidR="00042D43" w:rsidRPr="00FA02B2" w:rsidRDefault="00533289" w:rsidP="00042D43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62725FC9" w14:textId="450B9900" w:rsidR="005B7DAC" w:rsidRPr="005B7DAC" w:rsidRDefault="005B7DAC" w:rsidP="00042D43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bookmarkStart w:id="0" w:name="_Hlk80714308"/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5B7DAC">
        <w:rPr>
          <w:rFonts w:ascii="Times New Roman" w:hAnsi="Times New Roman" w:cs="Times New Roman"/>
          <w:bCs/>
          <w:sz w:val="24"/>
          <w:szCs w:val="24"/>
        </w:rPr>
        <w:t>hell is a program that takes commands from the keyboard and gives them to the operating system to perform.</w:t>
      </w:r>
    </w:p>
    <w:p w14:paraId="63F06BED" w14:textId="44ECF677" w:rsidR="005B7DAC" w:rsidRDefault="005B7DAC" w:rsidP="00042D43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$# shows the count of the arguments passed to the script.</w:t>
      </w:r>
    </w:p>
    <w:p w14:paraId="54640F7A" w14:textId="1E4FEC67" w:rsidR="005B7DAC" w:rsidRPr="005B7DAC" w:rsidRDefault="005B7DAC" w:rsidP="00042D43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Ba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Z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Kor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Tc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Fish</w:t>
      </w:r>
      <w:r>
        <w:rPr>
          <w:rFonts w:ascii="Times New Roman" w:hAnsi="Times New Roman" w:cs="Times New Roman"/>
          <w:bCs/>
          <w:sz w:val="24"/>
          <w:szCs w:val="24"/>
        </w:rPr>
        <w:t xml:space="preserve"> are commonly used shells</w:t>
      </w:r>
    </w:p>
    <w:p w14:paraId="1E7AA9ED" w14:textId="03924751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Arguments can be passed to the script when it is executed, by writing them as a space-delimited list following the script file name.</w:t>
      </w:r>
    </w:p>
    <w:p w14:paraId="0B52F2FC" w14:textId="62D59E4C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Inside the script, the $1 variable references the first argument in the command line, $2 the second argument and so forth. The variable $0 references to the current script.</w:t>
      </w:r>
    </w:p>
    <w:p w14:paraId="5DEE93EF" w14:textId="14757054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sed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1! G; </w:t>
      </w:r>
      <w:proofErr w:type="gramStart"/>
      <w:r w:rsidRPr="005B7DAC">
        <w:rPr>
          <w:rFonts w:ascii="Times New Roman" w:hAnsi="Times New Roman" w:cs="Times New Roman"/>
          <w:bCs/>
          <w:sz w:val="24"/>
          <w:szCs w:val="24"/>
        </w:rPr>
        <w:t>h;$</w:t>
      </w:r>
      <w:proofErr w:type="gramEnd"/>
      <w:r w:rsidRPr="005B7DAC">
        <w:rPr>
          <w:rFonts w:ascii="Times New Roman" w:hAnsi="Times New Roman" w:cs="Times New Roman"/>
          <w:bCs/>
          <w:sz w:val="24"/>
          <w:szCs w:val="24"/>
        </w:rPr>
        <w:t>!d</w:t>
      </w:r>
      <w:r>
        <w:rPr>
          <w:rFonts w:ascii="Times New Roman" w:hAnsi="Times New Roman" w:cs="Times New Roman"/>
          <w:bCs/>
          <w:sz w:val="24"/>
          <w:szCs w:val="24"/>
        </w:rPr>
        <w:t>’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 file1</w:t>
      </w:r>
    </w:p>
    <w:p w14:paraId="720AE758" w14:textId="5C770B05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ere G command appends to the pattern space,</w:t>
      </w:r>
    </w:p>
    <w:p w14:paraId="275A133B" w14:textId="77777777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 command copies pattern buffer to hold buffer</w:t>
      </w:r>
    </w:p>
    <w:p w14:paraId="4EC4BEE5" w14:textId="45A091FB" w:rsidR="005B7DAC" w:rsidRPr="005B7DAC" w:rsidRDefault="005B7DAC" w:rsidP="005B7DAC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and d command deletes the current pattern space.</w:t>
      </w:r>
    </w:p>
    <w:bookmarkEnd w:id="0"/>
    <w:p w14:paraId="7F99CC8D" w14:textId="18A19FD7" w:rsidR="00042D43" w:rsidRPr="00FA02B2" w:rsidRDefault="005B7DAC" w:rsidP="005B7DAC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shots</w:t>
      </w:r>
    </w:p>
    <w:p w14:paraId="4A4930D6" w14:textId="77777777" w:rsidR="00042D43" w:rsidRPr="00FA02B2" w:rsidRDefault="00042D43" w:rsidP="00042D43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</w:p>
    <w:p w14:paraId="08F18AB9" w14:textId="0F3D397A" w:rsidR="0012095B" w:rsidRDefault="0012095B" w:rsidP="0012095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095B">
        <w:rPr>
          <w:rFonts w:ascii="Times New Roman" w:hAnsi="Times New Roman" w:cs="Times New Roman"/>
          <w:sz w:val="24"/>
          <w:szCs w:val="24"/>
        </w:rPr>
        <w:t>Write A Shell Program of Hello World</w:t>
      </w:r>
    </w:p>
    <w:p w14:paraId="34682679" w14:textId="51E83D69" w:rsidR="0012095B" w:rsidRDefault="0012095B" w:rsidP="0012095B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454B88C2" wp14:editId="0FAF449F">
            <wp:extent cx="6172982" cy="1815353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747" r="67175" b="44092"/>
                    <a:stretch/>
                  </pic:blipFill>
                  <pic:spPr bwMode="auto">
                    <a:xfrm>
                      <a:off x="0" y="0"/>
                      <a:ext cx="6235786" cy="183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BEA57" w14:textId="77777777" w:rsidR="0012095B" w:rsidRDefault="0012095B" w:rsidP="0012095B">
      <w:pPr>
        <w:ind w:left="360"/>
        <w:jc w:val="both"/>
        <w:rPr>
          <w:noProof/>
        </w:rPr>
      </w:pPr>
    </w:p>
    <w:p w14:paraId="3AD2BA3D" w14:textId="50A0C664" w:rsidR="0012095B" w:rsidRPr="0012095B" w:rsidRDefault="0012095B" w:rsidP="0012095B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9021764" wp14:editId="38E1FC82">
            <wp:extent cx="5410200" cy="2158667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55" r="8463" b="70504"/>
                    <a:stretch/>
                  </pic:blipFill>
                  <pic:spPr bwMode="auto">
                    <a:xfrm>
                      <a:off x="0" y="0"/>
                      <a:ext cx="5453301" cy="2175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75B38F" w14:textId="42E7C8E3" w:rsidR="0012095B" w:rsidRDefault="0012095B" w:rsidP="0012095B">
      <w:pPr>
        <w:pStyle w:val="ListParagraph"/>
        <w:numPr>
          <w:ilvl w:val="0"/>
          <w:numId w:val="3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find factorial of a number.</w:t>
      </w:r>
    </w:p>
    <w:p w14:paraId="23FCEC21" w14:textId="136CA387" w:rsidR="0012095B" w:rsidRDefault="0012095B" w:rsidP="0012095B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2E18FB21" wp14:editId="53EC9DD2">
            <wp:extent cx="5440680" cy="1742240"/>
            <wp:effectExtent l="0" t="0" r="762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53" r="54359" b="19164"/>
                    <a:stretch/>
                  </pic:blipFill>
                  <pic:spPr bwMode="auto">
                    <a:xfrm>
                      <a:off x="0" y="0"/>
                      <a:ext cx="5467637" cy="1750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0BDE97" w14:textId="060E4A1D" w:rsidR="0012095B" w:rsidRDefault="0012095B" w:rsidP="0012095B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6D3DF4E7" wp14:editId="2347D5BC">
            <wp:extent cx="5486400" cy="1881584"/>
            <wp:effectExtent l="0" t="0" r="0" b="444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58" b="69307"/>
                    <a:stretch/>
                  </pic:blipFill>
                  <pic:spPr bwMode="auto">
                    <a:xfrm>
                      <a:off x="0" y="0"/>
                      <a:ext cx="5506511" cy="1888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5FCDF8" w14:textId="7C191B58" w:rsidR="0012095B" w:rsidRDefault="0012095B" w:rsidP="0012095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3AF44E" w14:textId="72BB3F8E" w:rsidR="0012095B" w:rsidRDefault="0012095B" w:rsidP="0012095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822805" w14:textId="77777777" w:rsidR="0012095B" w:rsidRPr="0012095B" w:rsidRDefault="0012095B" w:rsidP="0012095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297AA2" w14:textId="4B0E1C48" w:rsidR="0012095B" w:rsidRDefault="0012095B" w:rsidP="0012095B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lastRenderedPageBreak/>
        <w:t>Write a shell program to find gross salary of an employee.</w:t>
      </w:r>
    </w:p>
    <w:p w14:paraId="131AE746" w14:textId="6F89F8B1" w:rsidR="0012095B" w:rsidRDefault="0012095B" w:rsidP="0012095B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1B168D32" wp14:editId="35B7447E">
            <wp:extent cx="5527040" cy="2055224"/>
            <wp:effectExtent l="0" t="0" r="0" b="254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316" b="73105"/>
                    <a:stretch/>
                  </pic:blipFill>
                  <pic:spPr bwMode="auto">
                    <a:xfrm>
                      <a:off x="0" y="0"/>
                      <a:ext cx="5540446" cy="2060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29006" w14:textId="2E5FC95C" w:rsidR="0012095B" w:rsidRPr="004770FF" w:rsidRDefault="0012095B" w:rsidP="004770F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7C1CEA00" wp14:editId="18CB1537">
            <wp:extent cx="5547360" cy="2558851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85" r="256" b="59278"/>
                    <a:stretch/>
                  </pic:blipFill>
                  <pic:spPr bwMode="auto">
                    <a:xfrm>
                      <a:off x="0" y="0"/>
                      <a:ext cx="5568917" cy="256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C8B6A" w14:textId="77777777" w:rsidR="0012095B" w:rsidRDefault="0012095B" w:rsidP="0012095B">
      <w:pPr>
        <w:pStyle w:val="ListParagraph"/>
        <w:numPr>
          <w:ilvl w:val="0"/>
          <w:numId w:val="37"/>
        </w:numPr>
        <w:tabs>
          <w:tab w:val="left" w:pos="54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display the menu and execute instructions accordingly</w:t>
      </w:r>
    </w:p>
    <w:p w14:paraId="74E36611" w14:textId="5D26FF3A" w:rsidR="00042D43" w:rsidRDefault="0012095B" w:rsidP="0012095B">
      <w:pPr>
        <w:pStyle w:val="ListParagraph"/>
        <w:tabs>
          <w:tab w:val="left" w:pos="54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proofErr w:type="spellEnd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List of file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Process Statu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Date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users in program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Quit</w:t>
      </w:r>
    </w:p>
    <w:p w14:paraId="3C1A2E22" w14:textId="3CC635A1" w:rsidR="0073208D" w:rsidRPr="0073208D" w:rsidRDefault="0073208D" w:rsidP="0073208D">
      <w:pPr>
        <w:tabs>
          <w:tab w:val="left" w:pos="54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00B5A394" wp14:editId="752C3A51">
            <wp:extent cx="5784850" cy="3173733"/>
            <wp:effectExtent l="0" t="0" r="6350" b="762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158" b="58215"/>
                    <a:stretch/>
                  </pic:blipFill>
                  <pic:spPr bwMode="auto">
                    <a:xfrm>
                      <a:off x="0" y="0"/>
                      <a:ext cx="5796052" cy="317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A54177" w14:textId="03EF87AD" w:rsidR="0073208D" w:rsidRDefault="0073208D" w:rsidP="00FC074B">
      <w:pPr>
        <w:tabs>
          <w:tab w:val="left" w:pos="540"/>
        </w:tabs>
        <w:rPr>
          <w:noProof/>
        </w:rPr>
      </w:pPr>
      <w:r>
        <w:rPr>
          <w:noProof/>
        </w:rPr>
        <w:drawing>
          <wp:inline distT="0" distB="0" distL="0" distR="0" wp14:anchorId="56C873BD" wp14:editId="074F2FF5">
            <wp:extent cx="6360823" cy="1504950"/>
            <wp:effectExtent l="0" t="0" r="1905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02" r="8333" b="8642"/>
                    <a:stretch/>
                  </pic:blipFill>
                  <pic:spPr bwMode="auto">
                    <a:xfrm>
                      <a:off x="0" y="0"/>
                      <a:ext cx="6366860" cy="150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3497C5" w14:textId="77777777" w:rsidR="0073208D" w:rsidRDefault="0073208D" w:rsidP="00FC074B">
      <w:pPr>
        <w:tabs>
          <w:tab w:val="left" w:pos="540"/>
        </w:tabs>
        <w:rPr>
          <w:noProof/>
        </w:rPr>
      </w:pPr>
    </w:p>
    <w:p w14:paraId="03DD030E" w14:textId="7586E2E4" w:rsidR="00FC074B" w:rsidRPr="00FC074B" w:rsidRDefault="00FC074B" w:rsidP="00FC074B">
      <w:pPr>
        <w:tabs>
          <w:tab w:val="left" w:pos="540"/>
        </w:tabs>
        <w:rPr>
          <w:rFonts w:ascii="Times New Roman" w:eastAsia="Times New Roman" w:hAnsi="Times New Roman" w:cs="Times New Roman"/>
          <w:sz w:val="24"/>
          <w:szCs w:val="24"/>
        </w:rPr>
      </w:pPr>
    </w:p>
    <w:sectPr w:rsidR="00FC074B" w:rsidRPr="00FC074B" w:rsidSect="00A276F4">
      <w:head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518E8" w14:textId="77777777" w:rsidR="006C12A1" w:rsidRDefault="006C12A1">
      <w:pPr>
        <w:spacing w:after="0" w:line="240" w:lineRule="auto"/>
      </w:pPr>
      <w:r>
        <w:separator/>
      </w:r>
    </w:p>
  </w:endnote>
  <w:endnote w:type="continuationSeparator" w:id="0">
    <w:p w14:paraId="15E71B88" w14:textId="77777777" w:rsidR="006C12A1" w:rsidRDefault="006C1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45764" w14:textId="77777777" w:rsidR="006C12A1" w:rsidRDefault="006C12A1">
      <w:pPr>
        <w:spacing w:after="0" w:line="240" w:lineRule="auto"/>
      </w:pPr>
      <w:r>
        <w:separator/>
      </w:r>
    </w:p>
  </w:footnote>
  <w:footnote w:type="continuationSeparator" w:id="0">
    <w:p w14:paraId="633B07D0" w14:textId="77777777" w:rsidR="006C12A1" w:rsidRDefault="006C12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84E6079" w14:textId="5BEDAAE9" w:rsidR="00EB16F7" w:rsidRPr="000139FD" w:rsidRDefault="00533289" w:rsidP="000139FD">
          <w:pPr>
            <w:pStyle w:val="Header"/>
            <w:rPr>
              <w:b/>
              <w:bCs/>
              <w:sz w:val="20"/>
            </w:rPr>
          </w:pPr>
          <w:r w:rsidRPr="000139FD">
            <w:rPr>
              <w:rFonts w:eastAsiaTheme="minorHAnsi"/>
              <w:sz w:val="20"/>
              <w:lang w:bidi="ar-SA"/>
            </w:rPr>
            <w:object w:dxaOrig="2250" w:dyaOrig="1395" w14:anchorId="135C55A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8.6pt;height:48.6pt">
                <v:imagedata r:id="rId1" o:title=""/>
              </v:shape>
              <o:OLEObject Type="Embed" ProgID="PBrush" ShapeID="_x0000_i1025" DrawAspect="Content" ObjectID="_1691327141" r:id="rId2"/>
            </w:object>
          </w:r>
          <w:r w:rsidRPr="000139FD">
            <w:rPr>
              <w:sz w:val="20"/>
            </w:rPr>
            <w:t xml:space="preserve">                                                         </w:t>
          </w:r>
          <w:r>
            <w:rPr>
              <w:sz w:val="20"/>
            </w:rPr>
            <w:t xml:space="preserve">                                             </w:t>
          </w:r>
          <w:r w:rsidRPr="000139FD">
            <w:rPr>
              <w:sz w:val="20"/>
            </w:rPr>
            <w:t xml:space="preserve"> </w:t>
          </w:r>
          <w:sdt>
            <w:sdtPr>
              <w:rPr>
                <w:b/>
                <w:bCs/>
                <w:sz w:val="20"/>
              </w:rPr>
              <w:alias w:val="Title"/>
              <w:id w:val="78735415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5B7DAC">
                <w:rPr>
                  <w:b/>
                  <w:bCs/>
                  <w:sz w:val="20"/>
                </w:rPr>
                <w:t xml:space="preserve">     </w:t>
              </w:r>
            </w:sdtContent>
          </w:sdt>
        </w:p>
        <w:p w14:paraId="51D7F160" w14:textId="77777777" w:rsidR="00EB16F7" w:rsidRDefault="00533289" w:rsidP="000139FD">
          <w:pPr>
            <w:pStyle w:val="Header"/>
            <w:jc w:val="center"/>
            <w:rPr>
              <w:b/>
              <w:bCs/>
              <w:sz w:val="20"/>
            </w:rPr>
          </w:pPr>
          <w:r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                            2019-20</w:t>
          </w:r>
        </w:p>
        <w:p w14:paraId="6453CD89" w14:textId="77777777" w:rsidR="00EB16F7" w:rsidRPr="000139FD" w:rsidRDefault="006C12A1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77777777" w:rsidR="00EB16F7" w:rsidRDefault="00533289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Pr="00FC5703">
            <w:rPr>
              <w:noProof/>
            </w:rPr>
            <w:t>xxi</w:t>
          </w:r>
          <w:r>
            <w:rPr>
              <w:noProof/>
            </w:rPr>
            <w:fldChar w:fldCharType="end"/>
          </w:r>
        </w:p>
      </w:tc>
    </w:tr>
  </w:tbl>
  <w:p w14:paraId="3F701E84" w14:textId="77777777" w:rsidR="00EB16F7" w:rsidRPr="00A276F4" w:rsidRDefault="006C12A1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7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A7093B"/>
    <w:multiLevelType w:val="hybridMultilevel"/>
    <w:tmpl w:val="A4E0D48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0"/>
  </w:num>
  <w:num w:numId="3">
    <w:abstractNumId w:val="35"/>
  </w:num>
  <w:num w:numId="4">
    <w:abstractNumId w:val="14"/>
  </w:num>
  <w:num w:numId="5">
    <w:abstractNumId w:val="3"/>
  </w:num>
  <w:num w:numId="6">
    <w:abstractNumId w:val="36"/>
  </w:num>
  <w:num w:numId="7">
    <w:abstractNumId w:val="21"/>
  </w:num>
  <w:num w:numId="8">
    <w:abstractNumId w:val="18"/>
  </w:num>
  <w:num w:numId="9">
    <w:abstractNumId w:val="5"/>
  </w:num>
  <w:num w:numId="10">
    <w:abstractNumId w:val="0"/>
  </w:num>
  <w:num w:numId="11">
    <w:abstractNumId w:val="33"/>
  </w:num>
  <w:num w:numId="12">
    <w:abstractNumId w:val="6"/>
  </w:num>
  <w:num w:numId="13">
    <w:abstractNumId w:val="32"/>
  </w:num>
  <w:num w:numId="14">
    <w:abstractNumId w:val="20"/>
    <w:lvlOverride w:ilvl="0">
      <w:lvl w:ilvl="0">
        <w:numFmt w:val="lowerLetter"/>
        <w:lvlText w:val="%1."/>
        <w:lvlJc w:val="left"/>
      </w:lvl>
    </w:lvlOverride>
  </w:num>
  <w:num w:numId="15">
    <w:abstractNumId w:val="28"/>
    <w:lvlOverride w:ilvl="0">
      <w:lvl w:ilvl="0">
        <w:numFmt w:val="lowerLetter"/>
        <w:lvlText w:val="%1."/>
        <w:lvlJc w:val="left"/>
      </w:lvl>
    </w:lvlOverride>
  </w:num>
  <w:num w:numId="16">
    <w:abstractNumId w:val="27"/>
    <w:lvlOverride w:ilvl="0">
      <w:lvl w:ilvl="0">
        <w:numFmt w:val="lowerLetter"/>
        <w:lvlText w:val="%1."/>
        <w:lvlJc w:val="left"/>
      </w:lvl>
    </w:lvlOverride>
  </w:num>
  <w:num w:numId="17">
    <w:abstractNumId w:val="31"/>
    <w:lvlOverride w:ilvl="0">
      <w:lvl w:ilvl="0">
        <w:numFmt w:val="lowerLetter"/>
        <w:lvlText w:val="%1."/>
        <w:lvlJc w:val="left"/>
      </w:lvl>
    </w:lvlOverride>
  </w:num>
  <w:num w:numId="18">
    <w:abstractNumId w:val="15"/>
    <w:lvlOverride w:ilvl="0">
      <w:lvl w:ilvl="0">
        <w:numFmt w:val="lowerLetter"/>
        <w:lvlText w:val="%1."/>
        <w:lvlJc w:val="left"/>
      </w:lvl>
    </w:lvlOverride>
  </w:num>
  <w:num w:numId="19">
    <w:abstractNumId w:val="7"/>
  </w:num>
  <w:num w:numId="20">
    <w:abstractNumId w:val="11"/>
  </w:num>
  <w:num w:numId="21">
    <w:abstractNumId w:val="2"/>
  </w:num>
  <w:num w:numId="22">
    <w:abstractNumId w:val="1"/>
  </w:num>
  <w:num w:numId="23">
    <w:abstractNumId w:val="9"/>
  </w:num>
  <w:num w:numId="24">
    <w:abstractNumId w:val="16"/>
  </w:num>
  <w:num w:numId="25">
    <w:abstractNumId w:val="24"/>
  </w:num>
  <w:num w:numId="26">
    <w:abstractNumId w:val="4"/>
  </w:num>
  <w:num w:numId="27">
    <w:abstractNumId w:val="25"/>
  </w:num>
  <w:num w:numId="28">
    <w:abstractNumId w:val="10"/>
  </w:num>
  <w:num w:numId="29">
    <w:abstractNumId w:val="19"/>
  </w:num>
  <w:num w:numId="30">
    <w:abstractNumId w:val="29"/>
  </w:num>
  <w:num w:numId="31">
    <w:abstractNumId w:val="13"/>
  </w:num>
  <w:num w:numId="32">
    <w:abstractNumId w:val="8"/>
  </w:num>
  <w:num w:numId="33">
    <w:abstractNumId w:val="17"/>
  </w:num>
  <w:num w:numId="34">
    <w:abstractNumId w:val="22"/>
  </w:num>
  <w:num w:numId="35">
    <w:abstractNumId w:val="12"/>
  </w:num>
  <w:num w:numId="36">
    <w:abstractNumId w:val="26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DexsDAxM7IwMTdR0lEKTi0uzszPAykwqgUAz9jRUywAAAA="/>
  </w:docVars>
  <w:rsids>
    <w:rsidRoot w:val="00042D43"/>
    <w:rsid w:val="00042D43"/>
    <w:rsid w:val="000E7507"/>
    <w:rsid w:val="0012095B"/>
    <w:rsid w:val="004770FF"/>
    <w:rsid w:val="004C17CC"/>
    <w:rsid w:val="00533289"/>
    <w:rsid w:val="005B7DAC"/>
    <w:rsid w:val="006C12A1"/>
    <w:rsid w:val="0073208D"/>
    <w:rsid w:val="008B0E09"/>
    <w:rsid w:val="00BC40B8"/>
    <w:rsid w:val="00FC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97F7F-5457-45A0-BD02-371A89860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6</cp:revision>
  <dcterms:created xsi:type="dcterms:W3CDTF">2021-07-20T01:53:00Z</dcterms:created>
  <dcterms:modified xsi:type="dcterms:W3CDTF">2021-08-24T10:49:00Z</dcterms:modified>
</cp:coreProperties>
</file>